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FFCB23" w14:textId="77777777" w:rsidR="00AD39AA" w:rsidRPr="00531E13" w:rsidRDefault="00AD39AA" w:rsidP="00AD39AA">
      <w:pPr>
        <w:pStyle w:val="Title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31E13">
        <w:rPr>
          <w:rFonts w:ascii="Times New Roman" w:hAnsi="Times New Roman" w:cs="Times New Roman"/>
          <w:b/>
          <w:bCs/>
          <w:sz w:val="24"/>
          <w:szCs w:val="24"/>
        </w:rPr>
        <w:t>Regional Malaria CSO platform</w:t>
      </w:r>
    </w:p>
    <w:p w14:paraId="0B20E9D7" w14:textId="77777777" w:rsidR="00AD39AA" w:rsidRPr="00531E13" w:rsidRDefault="00AD39AA" w:rsidP="00AD39AA">
      <w:pPr>
        <w:pStyle w:val="Title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31E13">
        <w:rPr>
          <w:rFonts w:ascii="Times New Roman" w:hAnsi="Times New Roman" w:cs="Times New Roman"/>
          <w:b/>
          <w:bCs/>
          <w:sz w:val="24"/>
          <w:szCs w:val="24"/>
        </w:rPr>
        <w:t>Capacity Development and Mentorship Training Workshop</w:t>
      </w:r>
    </w:p>
    <w:p w14:paraId="2CFED2DA" w14:textId="5C9699F7" w:rsidR="00AD39AA" w:rsidRPr="00531E13" w:rsidRDefault="00AD39AA" w:rsidP="00E5351A">
      <w:pPr>
        <w:pStyle w:val="Title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31E13">
        <w:rPr>
          <w:rFonts w:ascii="Times New Roman" w:hAnsi="Times New Roman" w:cs="Times New Roman"/>
          <w:b/>
          <w:bCs/>
          <w:sz w:val="24"/>
          <w:szCs w:val="24"/>
        </w:rPr>
        <w:t>30 July – 2 August 2019</w:t>
      </w:r>
      <w:r w:rsidR="00E5351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531E13">
        <w:rPr>
          <w:rFonts w:ascii="Times New Roman" w:hAnsi="Times New Roman" w:cs="Times New Roman"/>
          <w:b/>
          <w:bCs/>
          <w:sz w:val="24"/>
          <w:szCs w:val="24"/>
        </w:rPr>
        <w:t xml:space="preserve">Bangkok, Thailand </w:t>
      </w:r>
    </w:p>
    <w:p w14:paraId="46C6F9AE" w14:textId="73449307" w:rsidR="00E5351A" w:rsidRDefault="00E5351A" w:rsidP="00E5351A">
      <w:pPr>
        <w:pStyle w:val="Title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31E13">
        <w:rPr>
          <w:rFonts w:ascii="Times New Roman" w:hAnsi="Times New Roman" w:cs="Times New Roman"/>
          <w:b/>
          <w:bCs/>
          <w:sz w:val="24"/>
          <w:szCs w:val="24"/>
        </w:rPr>
        <w:t>Registration Form</w:t>
      </w:r>
    </w:p>
    <w:p w14:paraId="2B21EDDE" w14:textId="70296F62" w:rsidR="004D00CA" w:rsidRDefault="004D00CA" w:rsidP="004D00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imeline:</w:t>
      </w:r>
    </w:p>
    <w:p w14:paraId="2D833236" w14:textId="25B00E3C" w:rsidR="004D00CA" w:rsidRDefault="004D00CA" w:rsidP="004D00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pplication submission: </w:t>
      </w:r>
      <w:r w:rsidRPr="004D00CA">
        <w:rPr>
          <w:rFonts w:ascii="Times New Roman" w:hAnsi="Times New Roman" w:cs="Times New Roman"/>
          <w:sz w:val="24"/>
          <w:szCs w:val="24"/>
        </w:rPr>
        <w:t>by 5</w:t>
      </w:r>
      <w:r w:rsidRPr="004D00C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4D00CA">
        <w:rPr>
          <w:rFonts w:ascii="Times New Roman" w:hAnsi="Times New Roman" w:cs="Times New Roman"/>
          <w:sz w:val="24"/>
          <w:szCs w:val="24"/>
        </w:rPr>
        <w:t xml:space="preserve"> July</w:t>
      </w:r>
    </w:p>
    <w:p w14:paraId="0FA5CB73" w14:textId="19271014" w:rsidR="004D00CA" w:rsidRDefault="004D00CA" w:rsidP="004D00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nal notification to applicant: </w:t>
      </w:r>
      <w:r w:rsidRPr="004D00CA">
        <w:rPr>
          <w:rFonts w:ascii="Times New Roman" w:hAnsi="Times New Roman" w:cs="Times New Roman"/>
          <w:sz w:val="24"/>
          <w:szCs w:val="24"/>
        </w:rPr>
        <w:t>by 15</w:t>
      </w:r>
      <w:r w:rsidRPr="004D00C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4D00CA">
        <w:rPr>
          <w:rFonts w:ascii="Times New Roman" w:hAnsi="Times New Roman" w:cs="Times New Roman"/>
          <w:sz w:val="24"/>
          <w:szCs w:val="24"/>
        </w:rPr>
        <w:t xml:space="preserve"> July</w:t>
      </w:r>
    </w:p>
    <w:p w14:paraId="4561DAA4" w14:textId="4FAF358A" w:rsidR="004D00CA" w:rsidRPr="00163092" w:rsidRDefault="004D00CA" w:rsidP="004D00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articipants </w:t>
      </w:r>
      <w:r w:rsidRPr="00163092">
        <w:rPr>
          <w:rFonts w:ascii="Times New Roman" w:hAnsi="Times New Roman" w:cs="Times New Roman"/>
          <w:b/>
          <w:bCs/>
          <w:sz w:val="24"/>
          <w:szCs w:val="24"/>
        </w:rPr>
        <w:t xml:space="preserve">Selection criteria: </w:t>
      </w:r>
    </w:p>
    <w:p w14:paraId="560D9766" w14:textId="3E75781E" w:rsidR="004D00CA" w:rsidRPr="00163092" w:rsidRDefault="004D00CA" w:rsidP="004D00CA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r</w:t>
      </w:r>
      <w:r w:rsidRPr="00163092">
        <w:rPr>
          <w:rFonts w:ascii="Times New Roman" w:hAnsi="Times New Roman" w:cs="Times New Roman"/>
          <w:sz w:val="24"/>
          <w:szCs w:val="24"/>
        </w:rPr>
        <w:t>epresentative of the GF RAI2E project implementing CSOs from the GMS (Myanmar, Lao PDR, Vietnam, Thailand, and Cambodia).</w:t>
      </w:r>
      <w:r w:rsidR="00832779">
        <w:rPr>
          <w:rFonts w:ascii="Times New Roman" w:hAnsi="Times New Roman" w:cs="Times New Roman"/>
          <w:sz w:val="24"/>
          <w:szCs w:val="24"/>
        </w:rPr>
        <w:t xml:space="preserve"> Priority will be given to CSO staffs working as a project manager or coordinator (at national or sub-national level) and knows malaria and community </w:t>
      </w:r>
    </w:p>
    <w:p w14:paraId="659F7495" w14:textId="7A3CA1A3" w:rsidR="004D00CA" w:rsidRPr="00F5793C" w:rsidRDefault="004D00CA" w:rsidP="00F5793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63092">
        <w:rPr>
          <w:rFonts w:ascii="Times New Roman" w:hAnsi="Times New Roman" w:cs="Times New Roman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63092">
        <w:rPr>
          <w:rFonts w:ascii="Times New Roman" w:hAnsi="Times New Roman" w:cs="Times New Roman"/>
          <w:sz w:val="24"/>
          <w:szCs w:val="24"/>
        </w:rPr>
        <w:t>least one-year experience in malaria</w:t>
      </w:r>
      <w:r w:rsidR="00832779">
        <w:rPr>
          <w:rFonts w:ascii="Times New Roman" w:hAnsi="Times New Roman" w:cs="Times New Roman"/>
          <w:sz w:val="24"/>
          <w:szCs w:val="24"/>
        </w:rPr>
        <w:t xml:space="preserve"> project</w:t>
      </w:r>
      <w:r w:rsidRPr="00163092">
        <w:rPr>
          <w:rFonts w:ascii="Times New Roman" w:hAnsi="Times New Roman" w:cs="Times New Roman"/>
          <w:sz w:val="24"/>
          <w:szCs w:val="24"/>
        </w:rPr>
        <w:t xml:space="preserve"> implement</w:t>
      </w:r>
      <w:r w:rsidR="00832779">
        <w:rPr>
          <w:rFonts w:ascii="Times New Roman" w:hAnsi="Times New Roman" w:cs="Times New Roman"/>
          <w:sz w:val="24"/>
          <w:szCs w:val="24"/>
        </w:rPr>
        <w:t>ation</w:t>
      </w:r>
      <w:r w:rsidRPr="00163092">
        <w:rPr>
          <w:rFonts w:ascii="Times New Roman" w:hAnsi="Times New Roman" w:cs="Times New Roman"/>
          <w:sz w:val="24"/>
          <w:szCs w:val="24"/>
        </w:rPr>
        <w:t xml:space="preserve"> (project manager/coordinator, M&amp;E, technical staff e.g. BCC, vector, volunteer trainer) </w:t>
      </w:r>
      <w:r w:rsidR="00F5793C" w:rsidRPr="00163092">
        <w:rPr>
          <w:rFonts w:ascii="Times New Roman" w:hAnsi="Times New Roman" w:cs="Times New Roman"/>
          <w:sz w:val="24"/>
          <w:szCs w:val="24"/>
        </w:rPr>
        <w:t>in social science and/or health</w:t>
      </w:r>
      <w:r w:rsidR="00F5793C">
        <w:rPr>
          <w:rFonts w:ascii="Times New Roman" w:hAnsi="Times New Roman" w:cs="Times New Roman"/>
          <w:sz w:val="24"/>
          <w:szCs w:val="24"/>
        </w:rPr>
        <w:t xml:space="preserve">; </w:t>
      </w:r>
      <w:r w:rsidRPr="00F5793C">
        <w:rPr>
          <w:rFonts w:ascii="Times New Roman" w:hAnsi="Times New Roman" w:cs="Times New Roman"/>
          <w:sz w:val="24"/>
          <w:szCs w:val="24"/>
        </w:rPr>
        <w:t>and understanding of community health issues.</w:t>
      </w:r>
    </w:p>
    <w:p w14:paraId="31486AFF" w14:textId="77777777" w:rsidR="004D00CA" w:rsidRPr="00163092" w:rsidRDefault="004D00CA" w:rsidP="004D00CA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63092">
        <w:rPr>
          <w:rFonts w:ascii="Times New Roman" w:hAnsi="Times New Roman" w:cs="Times New Roman"/>
          <w:sz w:val="24"/>
          <w:szCs w:val="24"/>
        </w:rPr>
        <w:t>Good understanding of English</w:t>
      </w:r>
    </w:p>
    <w:p w14:paraId="423D7D92" w14:textId="757F87E0" w:rsidR="004D00CA" w:rsidRDefault="004D00CA" w:rsidP="004D00CA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63092">
        <w:rPr>
          <w:rFonts w:ascii="Times New Roman" w:hAnsi="Times New Roman" w:cs="Times New Roman"/>
          <w:sz w:val="24"/>
          <w:szCs w:val="24"/>
        </w:rPr>
        <w:t>Leadership potential in the community</w:t>
      </w:r>
    </w:p>
    <w:p w14:paraId="388C8BDE" w14:textId="28EFC8CC" w:rsidR="00B25AFF" w:rsidRPr="00B25AFF" w:rsidRDefault="00B25AFF" w:rsidP="00B25AFF">
      <w:pPr>
        <w:jc w:val="both"/>
        <w:rPr>
          <w:rFonts w:ascii="Times New Roman" w:hAnsi="Times New Roman" w:cs="Times New Roman"/>
          <w:sz w:val="24"/>
          <w:szCs w:val="24"/>
        </w:rPr>
      </w:pPr>
      <w:r w:rsidRPr="00B25AFF">
        <w:rPr>
          <w:rFonts w:ascii="Times New Roman" w:hAnsi="Times New Roman" w:cs="Times New Roman"/>
          <w:b/>
          <w:bCs/>
          <w:sz w:val="24"/>
          <w:szCs w:val="24"/>
        </w:rPr>
        <w:t>Training language:</w:t>
      </w:r>
      <w:r>
        <w:rPr>
          <w:rFonts w:ascii="Times New Roman" w:hAnsi="Times New Roman" w:cs="Times New Roman"/>
          <w:sz w:val="24"/>
          <w:szCs w:val="24"/>
        </w:rPr>
        <w:t xml:space="preserve"> English</w:t>
      </w:r>
    </w:p>
    <w:p w14:paraId="713A074B" w14:textId="77777777" w:rsidR="0063375D" w:rsidRPr="0063375D" w:rsidRDefault="0063375D" w:rsidP="0063375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375D">
        <w:rPr>
          <w:rFonts w:ascii="Times New Roman" w:hAnsi="Times New Roman" w:cs="Times New Roman"/>
          <w:b/>
          <w:bCs/>
          <w:sz w:val="24"/>
          <w:szCs w:val="24"/>
        </w:rPr>
        <w:t>Available funding to attend training</w:t>
      </w:r>
    </w:p>
    <w:p w14:paraId="7B9BF825" w14:textId="5BD4DA4D" w:rsidR="0063375D" w:rsidRDefault="0063375D" w:rsidP="0063375D">
      <w:pPr>
        <w:jc w:val="both"/>
        <w:rPr>
          <w:rFonts w:ascii="Times New Roman" w:hAnsi="Times New Roman" w:cs="Times New Roman"/>
          <w:sz w:val="24"/>
          <w:szCs w:val="24"/>
        </w:rPr>
      </w:pPr>
      <w:r w:rsidRPr="0063375D">
        <w:rPr>
          <w:rFonts w:ascii="Times New Roman" w:hAnsi="Times New Roman" w:cs="Times New Roman"/>
          <w:sz w:val="24"/>
          <w:szCs w:val="24"/>
        </w:rPr>
        <w:t xml:space="preserve">ARC will provide 100% funding support to 3 participants from each </w:t>
      </w:r>
      <w:r>
        <w:rPr>
          <w:rFonts w:ascii="Times New Roman" w:hAnsi="Times New Roman" w:cs="Times New Roman"/>
          <w:sz w:val="24"/>
          <w:szCs w:val="24"/>
        </w:rPr>
        <w:t xml:space="preserve">RAI2E implementing </w:t>
      </w:r>
      <w:r w:rsidRPr="0063375D">
        <w:rPr>
          <w:rFonts w:ascii="Times New Roman" w:hAnsi="Times New Roman" w:cs="Times New Roman"/>
          <w:sz w:val="24"/>
          <w:szCs w:val="24"/>
        </w:rPr>
        <w:t>countr</w:t>
      </w:r>
      <w:r>
        <w:rPr>
          <w:rFonts w:ascii="Times New Roman" w:hAnsi="Times New Roman" w:cs="Times New Roman"/>
          <w:sz w:val="24"/>
          <w:szCs w:val="24"/>
        </w:rPr>
        <w:t>ies (Myanmar, Thailand, Cambodia, Laos and Vietnam)</w:t>
      </w:r>
      <w:r w:rsidRPr="0063375D">
        <w:rPr>
          <w:rFonts w:ascii="Times New Roman" w:hAnsi="Times New Roman" w:cs="Times New Roman"/>
          <w:sz w:val="24"/>
          <w:szCs w:val="24"/>
        </w:rPr>
        <w:t xml:space="preserve">. Fully funded participants must be a representative of RAI2E implementing CSO. Partial support may also be available for few participants. </w:t>
      </w:r>
      <w:r>
        <w:rPr>
          <w:rFonts w:ascii="Times New Roman" w:hAnsi="Times New Roman" w:cs="Times New Roman"/>
          <w:sz w:val="24"/>
          <w:szCs w:val="24"/>
        </w:rPr>
        <w:t xml:space="preserve">Please specify you funding need to attend training in the registration form. For more detail please contact either to platform secretariat or your country focal person. </w:t>
      </w:r>
    </w:p>
    <w:p w14:paraId="23FE5DC9" w14:textId="77777777" w:rsidR="0063375D" w:rsidRPr="00F877AB" w:rsidRDefault="0063375D" w:rsidP="0063375D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877AB">
        <w:rPr>
          <w:rFonts w:ascii="Times New Roman" w:hAnsi="Times New Roman" w:cs="Times New Roman"/>
          <w:b/>
          <w:bCs/>
          <w:i/>
          <w:iCs/>
          <w:sz w:val="24"/>
          <w:szCs w:val="24"/>
        </w:rPr>
        <w:t>Platform secretariat:</w:t>
      </w:r>
    </w:p>
    <w:p w14:paraId="7060BAD0" w14:textId="77777777" w:rsidR="0063375D" w:rsidRDefault="0063375D" w:rsidP="0063375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reehari Acharya</w:t>
      </w:r>
    </w:p>
    <w:p w14:paraId="72354CE2" w14:textId="2A8F013A" w:rsidR="0063375D" w:rsidRDefault="00BA7AF2" w:rsidP="0063375D">
      <w:pPr>
        <w:jc w:val="both"/>
        <w:rPr>
          <w:rFonts w:ascii="Times New Roman" w:hAnsi="Times New Roman" w:cs="Times New Roman"/>
          <w:sz w:val="24"/>
          <w:szCs w:val="24"/>
        </w:rPr>
      </w:pPr>
      <w:hyperlink r:id="rId7" w:history="1">
        <w:r w:rsidR="0063375D" w:rsidRPr="00D4584C">
          <w:rPr>
            <w:rStyle w:val="Hyperlink"/>
            <w:rFonts w:ascii="Times New Roman" w:hAnsi="Times New Roman" w:cs="Times New Roman"/>
            <w:sz w:val="24"/>
            <w:szCs w:val="24"/>
          </w:rPr>
          <w:t>shreeharia@arcrelief.org</w:t>
        </w:r>
      </w:hyperlink>
    </w:p>
    <w:p w14:paraId="41EAF760" w14:textId="42043CFE" w:rsidR="00AA2FF3" w:rsidRPr="00163092" w:rsidRDefault="00AA2FF3" w:rsidP="00AA2F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chel Sismar</w:t>
      </w:r>
      <w:r>
        <w:br/>
      </w:r>
      <w:hyperlink r:id="rId8" w:history="1">
        <w:r w:rsidRPr="00AA2FF3">
          <w:rPr>
            <w:rStyle w:val="Hyperlink"/>
            <w:rFonts w:ascii="Times New Roman" w:hAnsi="Times New Roman" w:cs="Times New Roman"/>
            <w:sz w:val="24"/>
            <w:szCs w:val="24"/>
          </w:rPr>
          <w:t>rachels@arcrelief.org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6B122E" w14:textId="77777777" w:rsidR="00AA2FF3" w:rsidRDefault="00AA2FF3" w:rsidP="0063375D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0DB79112" w14:textId="77777777" w:rsidR="00AA2FF3" w:rsidRDefault="00AA2FF3" w:rsidP="0063375D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31F49DC4" w14:textId="77777777" w:rsidR="00AA2FF3" w:rsidRDefault="00AA2FF3" w:rsidP="0063375D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2FD9886E" w14:textId="77777777" w:rsidR="00AA2FF3" w:rsidRDefault="00AA2FF3" w:rsidP="0063375D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209FA20" w14:textId="77777777" w:rsidR="00AA2FF3" w:rsidRDefault="00AA2FF3" w:rsidP="0063375D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00F62DBC" w14:textId="77777777" w:rsidR="00AA2FF3" w:rsidRDefault="00AA2FF3" w:rsidP="0063375D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1C4F84BD" w14:textId="77777777" w:rsidR="00AA2FF3" w:rsidRDefault="00AA2FF3" w:rsidP="0063375D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01D371D7" w14:textId="31A3F4BE" w:rsidR="0063375D" w:rsidRPr="00F877AB" w:rsidRDefault="0063375D" w:rsidP="0063375D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877AB">
        <w:rPr>
          <w:rFonts w:ascii="Times New Roman" w:hAnsi="Times New Roman" w:cs="Times New Roman"/>
          <w:b/>
          <w:bCs/>
          <w:i/>
          <w:iCs/>
          <w:sz w:val="24"/>
          <w:szCs w:val="24"/>
        </w:rPr>
        <w:t>Platform country focal persons</w:t>
      </w:r>
    </w:p>
    <w:tbl>
      <w:tblPr>
        <w:tblW w:w="4905" w:type="pct"/>
        <w:tblLayout w:type="fixed"/>
        <w:tblLook w:val="04A0" w:firstRow="1" w:lastRow="0" w:firstColumn="1" w:lastColumn="0" w:noHBand="0" w:noVBand="1"/>
      </w:tblPr>
      <w:tblGrid>
        <w:gridCol w:w="1229"/>
        <w:gridCol w:w="2170"/>
        <w:gridCol w:w="3309"/>
        <w:gridCol w:w="3259"/>
      </w:tblGrid>
      <w:tr w:rsidR="00400EA3" w:rsidRPr="00163092" w14:paraId="108A1C58" w14:textId="77777777" w:rsidTr="00F178C7">
        <w:trPr>
          <w:trHeight w:val="223"/>
        </w:trPr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302C6" w14:textId="77777777" w:rsidR="004F4C75" w:rsidRPr="00163092" w:rsidRDefault="004F4C75" w:rsidP="00EC6F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30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ountry</w:t>
            </w:r>
          </w:p>
        </w:tc>
        <w:tc>
          <w:tcPr>
            <w:tcW w:w="10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E2C36" w14:textId="77777777" w:rsidR="004F4C75" w:rsidRPr="00163092" w:rsidRDefault="004F4C75" w:rsidP="00EC6F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30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Member  </w:t>
            </w:r>
          </w:p>
        </w:tc>
        <w:tc>
          <w:tcPr>
            <w:tcW w:w="16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312FE" w14:textId="77777777" w:rsidR="004F4C75" w:rsidRPr="00163092" w:rsidRDefault="004F4C75" w:rsidP="00EC6F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30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Organization</w:t>
            </w:r>
          </w:p>
        </w:tc>
        <w:tc>
          <w:tcPr>
            <w:tcW w:w="16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89A09" w14:textId="77777777" w:rsidR="004F4C75" w:rsidRPr="00163092" w:rsidRDefault="004F4C75" w:rsidP="00EC6F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30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mail</w:t>
            </w:r>
          </w:p>
        </w:tc>
      </w:tr>
      <w:tr w:rsidR="00400EA3" w:rsidRPr="00163092" w14:paraId="5E8D55A6" w14:textId="77777777" w:rsidTr="00F178C7">
        <w:trPr>
          <w:trHeight w:val="223"/>
        </w:trPr>
        <w:tc>
          <w:tcPr>
            <w:tcW w:w="6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E23FA" w14:textId="77777777" w:rsidR="004F4C75" w:rsidRPr="00163092" w:rsidRDefault="004F4C75" w:rsidP="00EC6FB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30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Thailand </w:t>
            </w:r>
          </w:p>
        </w:tc>
        <w:tc>
          <w:tcPr>
            <w:tcW w:w="10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66F6A7" w14:textId="77777777" w:rsidR="004F4C75" w:rsidRPr="00163092" w:rsidRDefault="004F4C75" w:rsidP="00EC6F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listair Shaw </w:t>
            </w:r>
          </w:p>
        </w:tc>
        <w:tc>
          <w:tcPr>
            <w:tcW w:w="16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112D6C" w14:textId="77777777" w:rsidR="004F4C75" w:rsidRPr="00163092" w:rsidRDefault="004F4C75" w:rsidP="00EC6FB1">
            <w:pPr>
              <w:spacing w:after="0" w:line="240" w:lineRule="auto"/>
              <w:ind w:right="27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ks</w:t>
            </w:r>
            <w:proofErr w:type="spellEnd"/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Thai Foundation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CC4C05" w14:textId="77777777" w:rsidR="004F4C75" w:rsidRPr="00163092" w:rsidRDefault="00BA7AF2" w:rsidP="00EC6F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hyperlink r:id="rId9" w:history="1">
              <w:r w:rsidR="004F4C75" w:rsidRPr="00163092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alistair@raksthai.org</w:t>
              </w:r>
            </w:hyperlink>
          </w:p>
        </w:tc>
      </w:tr>
      <w:tr w:rsidR="00400EA3" w:rsidRPr="00163092" w14:paraId="2E668473" w14:textId="77777777" w:rsidTr="00F178C7">
        <w:trPr>
          <w:trHeight w:val="223"/>
        </w:trPr>
        <w:tc>
          <w:tcPr>
            <w:tcW w:w="6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BB61E" w14:textId="77777777" w:rsidR="004F4C75" w:rsidRPr="00163092" w:rsidRDefault="004F4C75" w:rsidP="00EC6FB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30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yanmar</w:t>
            </w:r>
          </w:p>
        </w:tc>
        <w:tc>
          <w:tcPr>
            <w:tcW w:w="10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267D8F" w14:textId="77777777" w:rsidR="004F4C75" w:rsidRPr="00163092" w:rsidRDefault="004F4C75" w:rsidP="00EC6F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962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. </w:t>
            </w:r>
            <w:proofErr w:type="spellStart"/>
            <w:r w:rsidRPr="00F962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yae</w:t>
            </w:r>
            <w:proofErr w:type="spellEnd"/>
            <w:r w:rsidRPr="00F962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962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hyo</w:t>
            </w:r>
            <w:proofErr w:type="spellEnd"/>
            <w:r w:rsidRPr="00F962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9622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toon</w:t>
            </w:r>
            <w:proofErr w:type="spellEnd"/>
          </w:p>
        </w:tc>
        <w:tc>
          <w:tcPr>
            <w:tcW w:w="16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AB96B8" w14:textId="77777777" w:rsidR="004F4C75" w:rsidRPr="00163092" w:rsidRDefault="004F4C75" w:rsidP="00EC6F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</w:rPr>
              <w:t>Save The Children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258B87" w14:textId="77777777" w:rsidR="004F4C75" w:rsidRPr="00163092" w:rsidRDefault="004F4C75" w:rsidP="00EC6F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r w:rsidRPr="00F9622F"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u w:val="single"/>
              </w:rPr>
              <w:t>pyaephyo.htoon@savethechildren.org</w:t>
            </w:r>
          </w:p>
        </w:tc>
      </w:tr>
      <w:tr w:rsidR="00400EA3" w:rsidRPr="00163092" w14:paraId="7128F1CB" w14:textId="77777777" w:rsidTr="00F178C7">
        <w:trPr>
          <w:trHeight w:val="223"/>
        </w:trPr>
        <w:tc>
          <w:tcPr>
            <w:tcW w:w="6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3F16A" w14:textId="77777777" w:rsidR="004F4C75" w:rsidRPr="00163092" w:rsidRDefault="004F4C75" w:rsidP="00EC6FB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30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Vietnam</w:t>
            </w:r>
          </w:p>
        </w:tc>
        <w:tc>
          <w:tcPr>
            <w:tcW w:w="10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814DD9" w14:textId="77777777" w:rsidR="004F4C75" w:rsidRPr="00163092" w:rsidRDefault="004F4C75" w:rsidP="00EC6F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. </w:t>
            </w:r>
            <w:proofErr w:type="spellStart"/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huat</w:t>
            </w:r>
            <w:proofErr w:type="spellEnd"/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i</w:t>
            </w:r>
            <w:proofErr w:type="spellEnd"/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Hai </w:t>
            </w:r>
            <w:proofErr w:type="spellStart"/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anh</w:t>
            </w:r>
            <w:proofErr w:type="spellEnd"/>
          </w:p>
        </w:tc>
        <w:tc>
          <w:tcPr>
            <w:tcW w:w="16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94253F" w14:textId="77777777" w:rsidR="004F4C75" w:rsidRPr="00163092" w:rsidRDefault="004F4C75" w:rsidP="00EC6F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Center </w:t>
            </w:r>
            <w:proofErr w:type="gramStart"/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or</w:t>
            </w:r>
            <w:proofErr w:type="gramEnd"/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Supporting Community Development Initiatives (SCDI)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3F1582" w14:textId="77777777" w:rsidR="004F4C75" w:rsidRPr="00163092" w:rsidRDefault="00BA7AF2" w:rsidP="00EC6F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hyperlink r:id="rId10" w:history="1">
              <w:r w:rsidR="004F4C75" w:rsidRPr="00163092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oanhkhuat@scdi.org.vn</w:t>
              </w:r>
            </w:hyperlink>
          </w:p>
        </w:tc>
      </w:tr>
      <w:tr w:rsidR="00400EA3" w:rsidRPr="00163092" w14:paraId="029ACE58" w14:textId="77777777" w:rsidTr="00F178C7">
        <w:trPr>
          <w:trHeight w:val="427"/>
        </w:trPr>
        <w:tc>
          <w:tcPr>
            <w:tcW w:w="6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0E338" w14:textId="77777777" w:rsidR="004F4C75" w:rsidRPr="00163092" w:rsidRDefault="004F4C75" w:rsidP="00EC6FB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30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ao PDR</w:t>
            </w:r>
          </w:p>
        </w:tc>
        <w:tc>
          <w:tcPr>
            <w:tcW w:w="10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A9B987" w14:textId="77777777" w:rsidR="004F4C75" w:rsidRPr="00163092" w:rsidRDefault="004F4C75" w:rsidP="00EC6F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ieng</w:t>
            </w:r>
            <w:proofErr w:type="spellEnd"/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uriyo</w:t>
            </w:r>
            <w:proofErr w:type="spellEnd"/>
          </w:p>
        </w:tc>
        <w:tc>
          <w:tcPr>
            <w:tcW w:w="16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3F563E" w14:textId="77777777" w:rsidR="004F4C75" w:rsidRPr="00163092" w:rsidRDefault="004F4C75" w:rsidP="00EC6F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o Positive Health Association (</w:t>
            </w:r>
            <w:proofErr w:type="spellStart"/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oPHA</w:t>
            </w:r>
            <w:proofErr w:type="spellEnd"/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11A95B" w14:textId="77777777" w:rsidR="004F4C75" w:rsidRPr="00163092" w:rsidRDefault="00BA7AF2" w:rsidP="00EC6F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hyperlink r:id="rId11" w:history="1">
              <w:r w:rsidR="004F4C75" w:rsidRPr="00163092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laopha.association@gmail.com,</w:t>
              </w:r>
              <w:r w:rsidR="004F4C75" w:rsidRPr="00163092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br/>
                <w:t>souriyo@laopha.org</w:t>
              </w:r>
            </w:hyperlink>
          </w:p>
        </w:tc>
      </w:tr>
      <w:tr w:rsidR="00400EA3" w:rsidRPr="00163092" w14:paraId="67972BC7" w14:textId="77777777" w:rsidTr="00F178C7">
        <w:trPr>
          <w:trHeight w:val="223"/>
        </w:trPr>
        <w:tc>
          <w:tcPr>
            <w:tcW w:w="6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AC7FC" w14:textId="77777777" w:rsidR="004F4C75" w:rsidRPr="00163092" w:rsidRDefault="004F4C75" w:rsidP="00EC6FB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630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ambodia</w:t>
            </w:r>
          </w:p>
        </w:tc>
        <w:tc>
          <w:tcPr>
            <w:tcW w:w="10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06C300" w14:textId="77777777" w:rsidR="004F4C75" w:rsidRPr="00163092" w:rsidRDefault="004F4C75" w:rsidP="00EC6F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r. Sun Maysac</w:t>
            </w:r>
          </w:p>
        </w:tc>
        <w:tc>
          <w:tcPr>
            <w:tcW w:w="16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73A729" w14:textId="77777777" w:rsidR="004F4C75" w:rsidRPr="00163092" w:rsidRDefault="004F4C75" w:rsidP="00EC6F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rtners for Development (</w:t>
            </w:r>
            <w:proofErr w:type="spellStart"/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fD</w:t>
            </w:r>
            <w:proofErr w:type="spellEnd"/>
            <w:r w:rsidRPr="001630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5CE3AC" w14:textId="77777777" w:rsidR="004F4C75" w:rsidRPr="00163092" w:rsidRDefault="00BA7AF2" w:rsidP="00EC6F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hyperlink r:id="rId12" w:history="1">
              <w:r w:rsidR="004F4C75" w:rsidRPr="00163092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</w:rPr>
                <w:t>Smaysac.pfd@online.com.kh</w:t>
              </w:r>
            </w:hyperlink>
          </w:p>
        </w:tc>
      </w:tr>
    </w:tbl>
    <w:p w14:paraId="0B324E9C" w14:textId="77777777" w:rsidR="0063375D" w:rsidRPr="0063375D" w:rsidRDefault="0063375D" w:rsidP="0063375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68B9F0F" w14:textId="77777777" w:rsidR="004D00CA" w:rsidRPr="004D00CA" w:rsidRDefault="004D00CA" w:rsidP="004D00CA"/>
    <w:p w14:paraId="5C72F645" w14:textId="44529DC0" w:rsidR="00611E54" w:rsidRPr="00531E13" w:rsidRDefault="00D8205C" w:rsidP="00EA18EA">
      <w:pPr>
        <w:pBdr>
          <w:bottom w:val="single" w:sz="4" w:space="1" w:color="auto"/>
        </w:pBdr>
        <w:shd w:val="clear" w:color="auto" w:fill="E7E6E6" w:themeFill="background2"/>
        <w:rPr>
          <w:rFonts w:ascii="Times New Roman" w:hAnsi="Times New Roman" w:cs="Times New Roman"/>
          <w:b/>
          <w:bCs/>
          <w:sz w:val="24"/>
          <w:szCs w:val="24"/>
        </w:rPr>
      </w:pPr>
      <w:r w:rsidRPr="00531E13">
        <w:rPr>
          <w:rFonts w:ascii="Times New Roman" w:hAnsi="Times New Roman" w:cs="Times New Roman"/>
          <w:b/>
          <w:bCs/>
          <w:sz w:val="24"/>
          <w:szCs w:val="24"/>
        </w:rPr>
        <w:t>TRAINING REGISTRATION FORM</w:t>
      </w:r>
      <w:r w:rsidR="0083277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32779" w:rsidRPr="00832779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(please send your CV with this application)</w:t>
      </w:r>
    </w:p>
    <w:p w14:paraId="6FB29A68" w14:textId="77777777" w:rsidR="00EA18EA" w:rsidRPr="00531E13" w:rsidRDefault="00EA18EA" w:rsidP="0042553F">
      <w:pPr>
        <w:shd w:val="clear" w:color="auto" w:fill="E7E6E6" w:themeFill="background2"/>
        <w:rPr>
          <w:rFonts w:ascii="Times New Roman" w:hAnsi="Times New Roman" w:cs="Times New Roman"/>
          <w:b/>
          <w:bCs/>
          <w:sz w:val="24"/>
          <w:szCs w:val="24"/>
        </w:rPr>
      </w:pPr>
      <w:r w:rsidRPr="00531E13">
        <w:rPr>
          <w:rFonts w:ascii="Times New Roman" w:hAnsi="Times New Roman" w:cs="Times New Roman"/>
          <w:b/>
          <w:bCs/>
          <w:sz w:val="24"/>
          <w:szCs w:val="24"/>
        </w:rPr>
        <w:t>CONTACT INFORMATION</w:t>
      </w:r>
    </w:p>
    <w:p w14:paraId="31DA7301" w14:textId="5E981C9C" w:rsidR="00D8205C" w:rsidRPr="00531E13" w:rsidRDefault="00D8205C" w:rsidP="00EA18E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31E13">
        <w:rPr>
          <w:rFonts w:ascii="Times New Roman" w:hAnsi="Times New Roman" w:cs="Times New Roman"/>
          <w:b/>
          <w:bCs/>
          <w:sz w:val="24"/>
          <w:szCs w:val="24"/>
        </w:rPr>
        <w:t xml:space="preserve">Full Name: </w:t>
      </w:r>
      <w:bookmarkStart w:id="0" w:name="_GoBack"/>
      <w:bookmarkEnd w:id="0"/>
    </w:p>
    <w:p w14:paraId="3CA3FD46" w14:textId="77777777" w:rsidR="00531E13" w:rsidRPr="00531E13" w:rsidRDefault="00531E13" w:rsidP="00531E13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31E13">
        <w:rPr>
          <w:rFonts w:ascii="Times New Roman" w:hAnsi="Times New Roman" w:cs="Times New Roman"/>
          <w:b/>
          <w:bCs/>
          <w:sz w:val="24"/>
          <w:szCs w:val="24"/>
        </w:rPr>
        <w:t xml:space="preserve">Country you represent: </w:t>
      </w:r>
    </w:p>
    <w:p w14:paraId="247AC482" w14:textId="390A3E66" w:rsidR="00D8205C" w:rsidRPr="00531E13" w:rsidRDefault="00D8205C" w:rsidP="00531E13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31E13">
        <w:rPr>
          <w:rFonts w:ascii="Times New Roman" w:hAnsi="Times New Roman" w:cs="Times New Roman"/>
          <w:b/>
          <w:bCs/>
          <w:sz w:val="24"/>
          <w:szCs w:val="24"/>
        </w:rPr>
        <w:t xml:space="preserve">Gender: </w:t>
      </w:r>
      <w:r w:rsidR="00587D44" w:rsidRPr="00531E13">
        <w:rPr>
          <w:rFonts w:ascii="Times New Roman" w:hAnsi="Times New Roman" w:cs="Times New Roman"/>
          <w:sz w:val="48"/>
          <w:szCs w:val="48"/>
        </w:rPr>
        <w:t>□</w:t>
      </w:r>
      <w:r w:rsidR="00587D44" w:rsidRPr="00531E13">
        <w:rPr>
          <w:rFonts w:ascii="Times New Roman" w:hAnsi="Times New Roman" w:cs="Times New Roman"/>
          <w:sz w:val="24"/>
          <w:szCs w:val="24"/>
        </w:rPr>
        <w:t xml:space="preserve"> </w:t>
      </w:r>
      <w:r w:rsidR="00587D44" w:rsidRPr="00531E13">
        <w:rPr>
          <w:rFonts w:ascii="Times New Roman" w:hAnsi="Times New Roman" w:cs="Times New Roman"/>
          <w:b/>
          <w:bCs/>
          <w:sz w:val="24"/>
          <w:szCs w:val="24"/>
        </w:rPr>
        <w:t>Male</w:t>
      </w:r>
      <w:r w:rsidR="006F618C" w:rsidRPr="00531E1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4224B" w:rsidRPr="00531E13">
        <w:rPr>
          <w:rFonts w:ascii="Times New Roman" w:hAnsi="Times New Roman" w:cs="Times New Roman"/>
          <w:sz w:val="48"/>
          <w:szCs w:val="48"/>
        </w:rPr>
        <w:t>□</w:t>
      </w:r>
      <w:r w:rsidR="0004224B" w:rsidRPr="00531E13">
        <w:rPr>
          <w:rFonts w:ascii="Times New Roman" w:hAnsi="Times New Roman" w:cs="Times New Roman"/>
          <w:sz w:val="24"/>
          <w:szCs w:val="24"/>
        </w:rPr>
        <w:t xml:space="preserve"> </w:t>
      </w:r>
      <w:r w:rsidR="0004224B" w:rsidRPr="00531E13">
        <w:rPr>
          <w:rFonts w:ascii="Times New Roman" w:hAnsi="Times New Roman" w:cs="Times New Roman"/>
          <w:b/>
          <w:bCs/>
          <w:sz w:val="24"/>
          <w:szCs w:val="24"/>
        </w:rPr>
        <w:t>Female</w:t>
      </w:r>
    </w:p>
    <w:p w14:paraId="14D16C39" w14:textId="77777777" w:rsidR="00D8205C" w:rsidRPr="00531E13" w:rsidRDefault="00D8205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31E13">
        <w:rPr>
          <w:rFonts w:ascii="Times New Roman" w:hAnsi="Times New Roman" w:cs="Times New Roman"/>
          <w:b/>
          <w:bCs/>
          <w:sz w:val="24"/>
          <w:szCs w:val="24"/>
        </w:rPr>
        <w:t>E-mail:</w:t>
      </w:r>
    </w:p>
    <w:p w14:paraId="413174A3" w14:textId="00C0EF74" w:rsidR="0042553F" w:rsidRPr="00531E13" w:rsidRDefault="0042553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31E13">
        <w:rPr>
          <w:rFonts w:ascii="Times New Roman" w:hAnsi="Times New Roman" w:cs="Times New Roman"/>
          <w:b/>
          <w:bCs/>
          <w:sz w:val="24"/>
          <w:szCs w:val="24"/>
        </w:rPr>
        <w:t>Telephone</w:t>
      </w:r>
      <w:r w:rsidR="00531E13" w:rsidRPr="00531E13">
        <w:rPr>
          <w:rFonts w:ascii="Times New Roman" w:hAnsi="Times New Roman" w:cs="Times New Roman"/>
          <w:b/>
          <w:bCs/>
          <w:sz w:val="24"/>
          <w:szCs w:val="24"/>
        </w:rPr>
        <w:t xml:space="preserve"> number</w:t>
      </w:r>
      <w:r w:rsidRPr="00531E13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87F1AE9" w14:textId="395720F5" w:rsidR="00531E13" w:rsidRPr="00531E13" w:rsidRDefault="00531E1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31E13">
        <w:rPr>
          <w:rFonts w:ascii="Times New Roman" w:hAnsi="Times New Roman" w:cs="Times New Roman"/>
          <w:b/>
          <w:bCs/>
          <w:sz w:val="24"/>
          <w:szCs w:val="24"/>
        </w:rPr>
        <w:t>Skype:</w:t>
      </w:r>
    </w:p>
    <w:p w14:paraId="21547852" w14:textId="77777777" w:rsidR="00EA18EA" w:rsidRPr="00531E13" w:rsidRDefault="00EA18EA" w:rsidP="0042553F">
      <w:pPr>
        <w:shd w:val="clear" w:color="auto" w:fill="E7E6E6" w:themeFill="background2"/>
        <w:rPr>
          <w:rFonts w:ascii="Times New Roman" w:hAnsi="Times New Roman" w:cs="Times New Roman"/>
          <w:b/>
          <w:bCs/>
          <w:sz w:val="24"/>
          <w:szCs w:val="24"/>
        </w:rPr>
      </w:pPr>
      <w:r w:rsidRPr="00531E13">
        <w:rPr>
          <w:rFonts w:ascii="Times New Roman" w:hAnsi="Times New Roman" w:cs="Times New Roman"/>
          <w:b/>
          <w:bCs/>
          <w:sz w:val="24"/>
          <w:szCs w:val="24"/>
        </w:rPr>
        <w:t>EMPL</w:t>
      </w:r>
      <w:r w:rsidR="0042553F" w:rsidRPr="00531E13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531E13">
        <w:rPr>
          <w:rFonts w:ascii="Times New Roman" w:hAnsi="Times New Roman" w:cs="Times New Roman"/>
          <w:b/>
          <w:bCs/>
          <w:sz w:val="24"/>
          <w:szCs w:val="24"/>
        </w:rPr>
        <w:t>YMENT AND INTEREST</w:t>
      </w:r>
    </w:p>
    <w:p w14:paraId="409892DE" w14:textId="77777777" w:rsidR="00EA18EA" w:rsidRPr="00531E13" w:rsidRDefault="00EA18EA" w:rsidP="00EA18E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31E13">
        <w:rPr>
          <w:rFonts w:ascii="Times New Roman" w:hAnsi="Times New Roman" w:cs="Times New Roman"/>
          <w:b/>
          <w:bCs/>
          <w:sz w:val="24"/>
          <w:szCs w:val="24"/>
        </w:rPr>
        <w:t>Organization:</w:t>
      </w:r>
    </w:p>
    <w:p w14:paraId="38472784" w14:textId="77777777" w:rsidR="00EA18EA" w:rsidRPr="00531E13" w:rsidRDefault="00EA18EA" w:rsidP="00EA18E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31E13">
        <w:rPr>
          <w:rFonts w:ascii="Times New Roman" w:hAnsi="Times New Roman" w:cs="Times New Roman"/>
          <w:b/>
          <w:bCs/>
          <w:sz w:val="24"/>
          <w:szCs w:val="24"/>
        </w:rPr>
        <w:t>Position:</w:t>
      </w:r>
    </w:p>
    <w:p w14:paraId="1CC3B6C4" w14:textId="77777777" w:rsidR="00EA18EA" w:rsidRPr="00531E13" w:rsidRDefault="00EA18EA" w:rsidP="0042553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31E13">
        <w:rPr>
          <w:rFonts w:ascii="Times New Roman" w:hAnsi="Times New Roman" w:cs="Times New Roman"/>
          <w:b/>
          <w:bCs/>
          <w:sz w:val="24"/>
          <w:szCs w:val="24"/>
        </w:rPr>
        <w:t xml:space="preserve">Country: </w:t>
      </w:r>
    </w:p>
    <w:p w14:paraId="63ABB7F3" w14:textId="1A62CB2C" w:rsidR="00D8205C" w:rsidRPr="00531E13" w:rsidRDefault="00EA18EA">
      <w:pPr>
        <w:rPr>
          <w:rFonts w:ascii="Times New Roman" w:hAnsi="Times New Roman" w:cs="Times New Roman"/>
          <w:sz w:val="24"/>
          <w:szCs w:val="24"/>
        </w:rPr>
      </w:pPr>
      <w:r w:rsidRPr="00531E13">
        <w:rPr>
          <w:rFonts w:ascii="Times New Roman" w:hAnsi="Times New Roman" w:cs="Times New Roman"/>
          <w:b/>
          <w:bCs/>
          <w:sz w:val="24"/>
          <w:szCs w:val="24"/>
        </w:rPr>
        <w:t>Describe</w:t>
      </w:r>
      <w:r w:rsidR="00D8205C" w:rsidRPr="00531E13">
        <w:rPr>
          <w:rFonts w:ascii="Times New Roman" w:hAnsi="Times New Roman" w:cs="Times New Roman"/>
          <w:b/>
          <w:bCs/>
          <w:sz w:val="24"/>
          <w:szCs w:val="24"/>
        </w:rPr>
        <w:t xml:space="preserve"> in brief your </w:t>
      </w:r>
      <w:r w:rsidR="00531E13" w:rsidRPr="00531E13">
        <w:rPr>
          <w:rFonts w:ascii="Times New Roman" w:hAnsi="Times New Roman" w:cs="Times New Roman"/>
          <w:b/>
          <w:bCs/>
          <w:sz w:val="24"/>
          <w:szCs w:val="24"/>
        </w:rPr>
        <w:t xml:space="preserve">role in project and </w:t>
      </w:r>
      <w:r w:rsidR="00D8205C" w:rsidRPr="00531E13">
        <w:rPr>
          <w:rFonts w:ascii="Times New Roman" w:hAnsi="Times New Roman" w:cs="Times New Roman"/>
          <w:b/>
          <w:bCs/>
          <w:sz w:val="24"/>
          <w:szCs w:val="24"/>
        </w:rPr>
        <w:t>are</w:t>
      </w:r>
      <w:r w:rsidRPr="00531E13">
        <w:rPr>
          <w:rFonts w:ascii="Times New Roman" w:hAnsi="Times New Roman" w:cs="Times New Roman"/>
          <w:b/>
          <w:bCs/>
          <w:sz w:val="24"/>
          <w:szCs w:val="24"/>
        </w:rPr>
        <w:t>as</w:t>
      </w:r>
      <w:r w:rsidR="00D8205C" w:rsidRPr="00531E13">
        <w:rPr>
          <w:rFonts w:ascii="Times New Roman" w:hAnsi="Times New Roman" w:cs="Times New Roman"/>
          <w:b/>
          <w:bCs/>
          <w:sz w:val="24"/>
          <w:szCs w:val="24"/>
        </w:rPr>
        <w:t xml:space="preserve"> of experience</w:t>
      </w:r>
      <w:r w:rsidR="00A74DB3" w:rsidRPr="00531E1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74DB3" w:rsidRPr="00531E13">
        <w:rPr>
          <w:rFonts w:ascii="Times New Roman" w:hAnsi="Times New Roman" w:cs="Times New Roman"/>
          <w:sz w:val="24"/>
          <w:szCs w:val="24"/>
        </w:rPr>
        <w:t>(maximum 200 words)</w:t>
      </w:r>
    </w:p>
    <w:p w14:paraId="4DBCD6F1" w14:textId="77777777" w:rsidR="00D8205C" w:rsidRPr="00531E13" w:rsidRDefault="00D8205C">
      <w:pPr>
        <w:rPr>
          <w:rFonts w:ascii="Times New Roman" w:hAnsi="Times New Roman" w:cs="Times New Roman"/>
          <w:sz w:val="24"/>
          <w:szCs w:val="24"/>
        </w:rPr>
      </w:pPr>
    </w:p>
    <w:p w14:paraId="608ECA71" w14:textId="1614C8E5" w:rsidR="00D8205C" w:rsidRPr="00531E13" w:rsidRDefault="0042553F" w:rsidP="00362773">
      <w:pPr>
        <w:tabs>
          <w:tab w:val="left" w:pos="-1430"/>
          <w:tab w:val="left" w:pos="-720"/>
          <w:tab w:val="left" w:pos="0"/>
          <w:tab w:val="left" w:pos="590"/>
          <w:tab w:val="left" w:pos="1082"/>
          <w:tab w:val="left" w:pos="1440"/>
        </w:tabs>
        <w:suppressAutoHyphens/>
        <w:spacing w:line="228" w:lineRule="auto"/>
        <w:rPr>
          <w:rFonts w:ascii="Times New Roman" w:hAnsi="Times New Roman" w:cs="Times New Roman"/>
          <w:sz w:val="24"/>
          <w:szCs w:val="24"/>
        </w:rPr>
      </w:pPr>
      <w:r w:rsidRPr="00531E13">
        <w:rPr>
          <w:rFonts w:ascii="Times New Roman" w:hAnsi="Times New Roman" w:cs="Times New Roman"/>
          <w:b/>
          <w:bCs/>
          <w:sz w:val="24"/>
          <w:szCs w:val="24"/>
          <w:lang w:val="en-GB"/>
        </w:rPr>
        <w:t>What professional training</w:t>
      </w:r>
      <w:r w:rsidR="009A2ACE">
        <w:rPr>
          <w:rFonts w:ascii="Times New Roman" w:hAnsi="Times New Roman" w:cs="Times New Roman"/>
          <w:b/>
          <w:bCs/>
          <w:sz w:val="24"/>
          <w:szCs w:val="24"/>
          <w:lang w:val="en-GB"/>
        </w:rPr>
        <w:t>/course</w:t>
      </w:r>
      <w:r w:rsidRPr="00531E13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in health have you previously received</w:t>
      </w:r>
      <w:r w:rsidR="00A74DB3" w:rsidRPr="00531E13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(please list if any)</w:t>
      </w:r>
      <w:r w:rsidRPr="00531E13">
        <w:rPr>
          <w:rFonts w:ascii="Times New Roman" w:hAnsi="Times New Roman" w:cs="Times New Roman"/>
          <w:b/>
          <w:bCs/>
          <w:sz w:val="24"/>
          <w:szCs w:val="24"/>
          <w:lang w:val="en-GB"/>
        </w:rPr>
        <w:t>?</w:t>
      </w:r>
    </w:p>
    <w:p w14:paraId="60F94AA8" w14:textId="77777777" w:rsidR="00F302D3" w:rsidRPr="00531E13" w:rsidRDefault="00F302D3" w:rsidP="00362773">
      <w:pPr>
        <w:tabs>
          <w:tab w:val="left" w:pos="-1430"/>
          <w:tab w:val="left" w:pos="-720"/>
          <w:tab w:val="left" w:pos="0"/>
          <w:tab w:val="left" w:pos="590"/>
          <w:tab w:val="left" w:pos="1082"/>
          <w:tab w:val="left" w:pos="1440"/>
        </w:tabs>
        <w:suppressAutoHyphens/>
        <w:spacing w:line="228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56B207AA" w14:textId="5C8F2BDB" w:rsidR="00F302D3" w:rsidRPr="00531E13" w:rsidRDefault="00F302D3" w:rsidP="00362773">
      <w:pPr>
        <w:tabs>
          <w:tab w:val="left" w:pos="-1430"/>
          <w:tab w:val="left" w:pos="-720"/>
          <w:tab w:val="left" w:pos="0"/>
          <w:tab w:val="left" w:pos="590"/>
          <w:tab w:val="left" w:pos="1082"/>
          <w:tab w:val="left" w:pos="1440"/>
        </w:tabs>
        <w:suppressAutoHyphens/>
        <w:spacing w:line="228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531E13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How will </w:t>
      </w:r>
      <w:r w:rsidR="009A2ACE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you </w:t>
      </w:r>
      <w:r w:rsidRPr="00531E13">
        <w:rPr>
          <w:rFonts w:ascii="Times New Roman" w:hAnsi="Times New Roman" w:cs="Times New Roman"/>
          <w:b/>
          <w:bCs/>
          <w:sz w:val="24"/>
          <w:szCs w:val="24"/>
          <w:lang w:val="en-GB"/>
        </w:rPr>
        <w:t>share knowledge from this training to other CSO implementors in your country</w:t>
      </w:r>
      <w:r w:rsidR="009A2ACE">
        <w:rPr>
          <w:rFonts w:ascii="Times New Roman" w:hAnsi="Times New Roman" w:cs="Times New Roman"/>
          <w:b/>
          <w:bCs/>
          <w:sz w:val="24"/>
          <w:szCs w:val="24"/>
          <w:lang w:val="en-GB"/>
        </w:rPr>
        <w:t>?</w:t>
      </w:r>
      <w:r w:rsidRPr="00531E13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531E13">
        <w:rPr>
          <w:rFonts w:ascii="Times New Roman" w:hAnsi="Times New Roman" w:cs="Times New Roman"/>
          <w:sz w:val="24"/>
          <w:szCs w:val="24"/>
          <w:lang w:val="en-GB"/>
        </w:rPr>
        <w:t xml:space="preserve">(maximum </w:t>
      </w:r>
      <w:r w:rsidR="00A74DB3" w:rsidRPr="00531E13">
        <w:rPr>
          <w:rFonts w:ascii="Times New Roman" w:hAnsi="Times New Roman" w:cs="Times New Roman"/>
          <w:sz w:val="24"/>
          <w:szCs w:val="24"/>
          <w:lang w:val="en-GB"/>
        </w:rPr>
        <w:t>200 words</w:t>
      </w:r>
      <w:r w:rsidRPr="00531E13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06DCEF89" w14:textId="77777777" w:rsidR="00D8205C" w:rsidRPr="00531E13" w:rsidRDefault="00D8205C" w:rsidP="0042553F">
      <w:pPr>
        <w:pBdr>
          <w:bottom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64DE0806" w14:textId="6C2928EB" w:rsidR="00362773" w:rsidRPr="00531E13" w:rsidRDefault="00362773" w:rsidP="00362773">
      <w:pPr>
        <w:shd w:val="clear" w:color="auto" w:fill="E7E6E6" w:themeFill="background2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31E13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UNDING FOR </w:t>
      </w:r>
      <w:r w:rsidR="00F302D3" w:rsidRPr="00531E13">
        <w:rPr>
          <w:rFonts w:ascii="Times New Roman" w:hAnsi="Times New Roman" w:cs="Times New Roman"/>
          <w:b/>
          <w:bCs/>
          <w:sz w:val="24"/>
          <w:szCs w:val="24"/>
        </w:rPr>
        <w:t xml:space="preserve">Training </w:t>
      </w:r>
    </w:p>
    <w:p w14:paraId="34E6C34B" w14:textId="70D96898" w:rsidR="00F302D3" w:rsidRPr="00D63190" w:rsidRDefault="00F302D3" w:rsidP="0036277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63190">
        <w:rPr>
          <w:rFonts w:ascii="Times New Roman" w:hAnsi="Times New Roman" w:cs="Times New Roman"/>
          <w:b/>
          <w:bCs/>
          <w:sz w:val="24"/>
          <w:szCs w:val="24"/>
        </w:rPr>
        <w:t>Will you or your organization be able to fund for your participation</w:t>
      </w:r>
      <w:r w:rsidR="002B674A" w:rsidRPr="00D63190">
        <w:rPr>
          <w:rFonts w:ascii="Times New Roman" w:hAnsi="Times New Roman" w:cs="Times New Roman"/>
          <w:b/>
          <w:bCs/>
          <w:sz w:val="24"/>
          <w:szCs w:val="24"/>
        </w:rPr>
        <w:t xml:space="preserve"> in training</w:t>
      </w:r>
    </w:p>
    <w:p w14:paraId="13DEEA6B" w14:textId="5F8E73EC" w:rsidR="00F302D3" w:rsidRPr="00531E13" w:rsidRDefault="00D63190" w:rsidP="00362773">
      <w:pPr>
        <w:rPr>
          <w:rFonts w:ascii="Times New Roman" w:hAnsi="Times New Roman" w:cs="Times New Roman"/>
          <w:sz w:val="24"/>
          <w:szCs w:val="24"/>
        </w:rPr>
      </w:pPr>
      <w:r w:rsidRPr="00531E13">
        <w:rPr>
          <w:rFonts w:ascii="Times New Roman" w:hAnsi="Times New Roman" w:cs="Times New Roman"/>
          <w:sz w:val="48"/>
          <w:szCs w:val="48"/>
        </w:rPr>
        <w:t>□</w:t>
      </w:r>
      <w:r w:rsidRPr="00531E13">
        <w:rPr>
          <w:rFonts w:ascii="Times New Roman" w:hAnsi="Times New Roman" w:cs="Times New Roman"/>
          <w:sz w:val="24"/>
          <w:szCs w:val="24"/>
        </w:rPr>
        <w:t xml:space="preserve"> </w:t>
      </w:r>
      <w:r w:rsidR="00C9268D" w:rsidRPr="00531E13">
        <w:rPr>
          <w:rFonts w:ascii="Times New Roman" w:hAnsi="Times New Roman" w:cs="Times New Roman"/>
          <w:sz w:val="24"/>
          <w:szCs w:val="24"/>
        </w:rPr>
        <w:t>Yes, full support</w:t>
      </w:r>
    </w:p>
    <w:p w14:paraId="7A937580" w14:textId="7702035E" w:rsidR="00EA18EA" w:rsidRPr="00531E13" w:rsidRDefault="00D63190">
      <w:pPr>
        <w:rPr>
          <w:rFonts w:ascii="Times New Roman" w:hAnsi="Times New Roman" w:cs="Times New Roman"/>
          <w:sz w:val="24"/>
          <w:szCs w:val="24"/>
        </w:rPr>
      </w:pPr>
      <w:r w:rsidRPr="00531E13">
        <w:rPr>
          <w:rFonts w:ascii="Times New Roman" w:hAnsi="Times New Roman" w:cs="Times New Roman"/>
          <w:sz w:val="48"/>
          <w:szCs w:val="48"/>
        </w:rPr>
        <w:t>□</w:t>
      </w:r>
      <w:r w:rsidRPr="00531E13">
        <w:rPr>
          <w:rFonts w:ascii="Times New Roman" w:hAnsi="Times New Roman" w:cs="Times New Roman"/>
          <w:sz w:val="24"/>
          <w:szCs w:val="24"/>
        </w:rPr>
        <w:t xml:space="preserve"> </w:t>
      </w:r>
      <w:r w:rsidR="00C9268D" w:rsidRPr="00531E13">
        <w:rPr>
          <w:rFonts w:ascii="Times New Roman" w:hAnsi="Times New Roman" w:cs="Times New Roman"/>
          <w:sz w:val="24"/>
          <w:szCs w:val="24"/>
        </w:rPr>
        <w:t>Yes, Partial support (specify):</w:t>
      </w:r>
    </w:p>
    <w:p w14:paraId="6B96E275" w14:textId="28BF8A48" w:rsidR="00C9268D" w:rsidRPr="00531E13" w:rsidRDefault="00D63190">
      <w:pPr>
        <w:rPr>
          <w:rFonts w:ascii="Times New Roman" w:hAnsi="Times New Roman" w:cs="Times New Roman"/>
          <w:sz w:val="24"/>
          <w:szCs w:val="24"/>
        </w:rPr>
      </w:pPr>
      <w:r w:rsidRPr="00531E13">
        <w:rPr>
          <w:rFonts w:ascii="Times New Roman" w:hAnsi="Times New Roman" w:cs="Times New Roman"/>
          <w:sz w:val="48"/>
          <w:szCs w:val="48"/>
        </w:rPr>
        <w:t>□</w:t>
      </w:r>
      <w:r w:rsidRPr="00531E13">
        <w:rPr>
          <w:rFonts w:ascii="Times New Roman" w:hAnsi="Times New Roman" w:cs="Times New Roman"/>
          <w:sz w:val="24"/>
          <w:szCs w:val="24"/>
        </w:rPr>
        <w:t xml:space="preserve"> </w:t>
      </w:r>
      <w:r w:rsidR="00C9268D" w:rsidRPr="00531E13">
        <w:rPr>
          <w:rFonts w:ascii="Times New Roman" w:hAnsi="Times New Roman" w:cs="Times New Roman"/>
          <w:sz w:val="24"/>
          <w:szCs w:val="24"/>
        </w:rPr>
        <w:t xml:space="preserve">No, </w:t>
      </w:r>
      <w:r w:rsidR="002B674A" w:rsidRPr="00531E13">
        <w:rPr>
          <w:rFonts w:ascii="Times New Roman" w:hAnsi="Times New Roman" w:cs="Times New Roman"/>
          <w:sz w:val="24"/>
          <w:szCs w:val="24"/>
        </w:rPr>
        <w:t>my</w:t>
      </w:r>
      <w:r w:rsidR="00C9268D" w:rsidRPr="00531E13">
        <w:rPr>
          <w:rFonts w:ascii="Times New Roman" w:hAnsi="Times New Roman" w:cs="Times New Roman"/>
          <w:sz w:val="24"/>
          <w:szCs w:val="24"/>
        </w:rPr>
        <w:t xml:space="preserve"> organization does not have fund</w:t>
      </w:r>
      <w:r w:rsidR="002B674A">
        <w:rPr>
          <w:rFonts w:ascii="Times New Roman" w:hAnsi="Times New Roman" w:cs="Times New Roman"/>
          <w:sz w:val="24"/>
          <w:szCs w:val="24"/>
        </w:rPr>
        <w:t xml:space="preserve"> and I request ARC support</w:t>
      </w:r>
      <w:r>
        <w:rPr>
          <w:rFonts w:ascii="Times New Roman" w:hAnsi="Times New Roman" w:cs="Times New Roman"/>
          <w:sz w:val="24"/>
          <w:szCs w:val="24"/>
        </w:rPr>
        <w:t xml:space="preserve"> for my participation</w:t>
      </w:r>
    </w:p>
    <w:p w14:paraId="060FB819" w14:textId="77777777" w:rsidR="00D8205C" w:rsidRPr="00531E13" w:rsidRDefault="00D8205C" w:rsidP="00E51760">
      <w:pPr>
        <w:pBdr>
          <w:bottom w:val="single" w:sz="4" w:space="0" w:color="auto"/>
        </w:pBdr>
        <w:rPr>
          <w:rFonts w:ascii="Times New Roman" w:hAnsi="Times New Roman" w:cs="Times New Roman"/>
          <w:sz w:val="24"/>
          <w:szCs w:val="24"/>
        </w:rPr>
      </w:pPr>
    </w:p>
    <w:p w14:paraId="06FA98D5" w14:textId="2722C393" w:rsidR="00D8205C" w:rsidRPr="00531E13" w:rsidRDefault="00D8205C" w:rsidP="00A74DB3">
      <w:pPr>
        <w:rPr>
          <w:rFonts w:ascii="Times New Roman" w:hAnsi="Times New Roman" w:cs="Times New Roman"/>
          <w:sz w:val="24"/>
          <w:szCs w:val="24"/>
        </w:rPr>
      </w:pPr>
    </w:p>
    <w:sectPr w:rsidR="00D8205C" w:rsidRPr="00531E13" w:rsidSect="00E51760">
      <w:headerReference w:type="default" r:id="rId13"/>
      <w:footerReference w:type="default" r:id="rId14"/>
      <w:pgSz w:w="12240" w:h="15840"/>
      <w:pgMar w:top="1440" w:right="990" w:bottom="993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1E1865" w14:textId="77777777" w:rsidR="00F235A7" w:rsidRDefault="00F235A7" w:rsidP="00EA18EA">
      <w:pPr>
        <w:spacing w:after="0" w:line="240" w:lineRule="auto"/>
      </w:pPr>
      <w:r>
        <w:separator/>
      </w:r>
    </w:p>
  </w:endnote>
  <w:endnote w:type="continuationSeparator" w:id="0">
    <w:p w14:paraId="273500C8" w14:textId="77777777" w:rsidR="00F235A7" w:rsidRDefault="00F235A7" w:rsidP="00EA1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C2D908" w14:textId="77777777" w:rsidR="00E51760" w:rsidRPr="00227F9B" w:rsidRDefault="00E51760" w:rsidP="00E51760">
    <w:pPr>
      <w:pStyle w:val="NormalWeb"/>
      <w:spacing w:before="0" w:beforeAutospacing="0" w:after="0" w:afterAutospacing="0"/>
      <w:rPr>
        <w:rStyle w:val="Strong"/>
        <w:rFonts w:ascii="Times New Roman" w:hAnsi="Times New Roman" w:cs="Times New Roman"/>
        <w:b w:val="0"/>
        <w:bCs w:val="0"/>
      </w:rPr>
    </w:pPr>
    <w:r w:rsidRPr="00227F9B">
      <w:rPr>
        <w:rFonts w:ascii="Times New Roman" w:hAnsi="Times New Roman" w:cs="Times New Roman"/>
        <w:b/>
        <w:bCs/>
      </w:rPr>
      <w:t>Regional Malaria CSO Platform</w:t>
    </w:r>
    <w:r>
      <w:rPr>
        <w:rFonts w:ascii="Times New Roman" w:hAnsi="Times New Roman" w:cs="Times New Roman"/>
        <w:b/>
        <w:bCs/>
      </w:rPr>
      <w:t>, hosted by ARC</w:t>
    </w:r>
  </w:p>
  <w:p w14:paraId="2BD580FF" w14:textId="77777777" w:rsidR="00E51760" w:rsidRDefault="00E51760" w:rsidP="00E51760">
    <w:pPr>
      <w:pStyle w:val="NormalWeb"/>
      <w:spacing w:before="0" w:beforeAutospacing="0" w:after="0" w:afterAutospacing="0"/>
      <w:rPr>
        <w:rFonts w:ascii="Times New Roman" w:hAnsi="Times New Roman" w:cs="Times New Roman"/>
      </w:rPr>
    </w:pPr>
    <w:r w:rsidRPr="00227F9B">
      <w:rPr>
        <w:rStyle w:val="Strong"/>
        <w:rFonts w:ascii="Times New Roman" w:hAnsi="Times New Roman" w:cs="Times New Roman"/>
      </w:rPr>
      <w:t>Tel:</w:t>
    </w:r>
    <w:r w:rsidRPr="00227F9B">
      <w:rPr>
        <w:rFonts w:ascii="Times New Roman" w:hAnsi="Times New Roman" w:cs="Times New Roman"/>
      </w:rPr>
      <w:t> (+66)2-6253133 </w:t>
    </w:r>
    <w:r w:rsidRPr="00227F9B">
      <w:rPr>
        <w:rStyle w:val="Strong"/>
        <w:rFonts w:ascii="Times New Roman" w:hAnsi="Times New Roman" w:cs="Times New Roman"/>
      </w:rPr>
      <w:t>Email:</w:t>
    </w:r>
    <w:r w:rsidRPr="00227F9B">
      <w:rPr>
        <w:rFonts w:ascii="Times New Roman" w:hAnsi="Times New Roman" w:cs="Times New Roman"/>
      </w:rPr>
      <w:t> </w:t>
    </w:r>
    <w:hyperlink r:id="rId1" w:history="1">
      <w:r w:rsidRPr="00227F9B">
        <w:rPr>
          <w:rStyle w:val="Hyperlink"/>
          <w:rFonts w:ascii="Times New Roman" w:hAnsi="Times New Roman" w:cs="Times New Roman"/>
          <w:color w:val="auto"/>
        </w:rPr>
        <w:t>info@malariafreemekong.org</w:t>
      </w:r>
    </w:hyperlink>
    <w:r>
      <w:rPr>
        <w:rFonts w:ascii="Times New Roman" w:hAnsi="Times New Roman" w:cs="Times New Roman"/>
      </w:rPr>
      <w:t xml:space="preserve"> </w:t>
    </w:r>
  </w:p>
  <w:p w14:paraId="41D40018" w14:textId="7E03130A" w:rsidR="00E51760" w:rsidRPr="00E51760" w:rsidRDefault="00E51760" w:rsidP="00E51760">
    <w:pPr>
      <w:pStyle w:val="NormalWeb"/>
      <w:spacing w:before="0" w:beforeAutospacing="0" w:after="0" w:afterAutospacing="0"/>
      <w:rPr>
        <w:rFonts w:ascii="Times New Roman" w:hAnsi="Times New Roman" w:cs="Times New Roman"/>
      </w:rPr>
    </w:pPr>
    <w:r w:rsidRPr="00227F9B">
      <w:rPr>
        <w:rFonts w:ascii="Times New Roman" w:hAnsi="Times New Roman" w:cs="Times New Roman"/>
      </w:rPr>
      <w:t>Website:</w:t>
    </w:r>
    <w:r>
      <w:rPr>
        <w:rFonts w:ascii="Times New Roman" w:hAnsi="Times New Roman" w:cs="Times New Roman"/>
      </w:rPr>
      <w:t xml:space="preserve"> </w:t>
    </w:r>
    <w:hyperlink r:id="rId2" w:history="1">
      <w:r w:rsidRPr="00FE3AE2">
        <w:rPr>
          <w:rStyle w:val="Hyperlink"/>
          <w:rFonts w:ascii="Times New Roman" w:hAnsi="Times New Roman" w:cs="Times New Roman"/>
        </w:rPr>
        <w:t>https://www.malariafreemekong.org/</w:t>
      </w:r>
    </w:hyperlink>
    <w:r>
      <w:rPr>
        <w:rFonts w:ascii="Times New Roman" w:hAnsi="Times New Roman" w:cs="Times New Roman"/>
      </w:rPr>
      <w:t xml:space="preserve"> </w:t>
    </w:r>
    <w:r w:rsidRPr="00227F9B">
      <w:rPr>
        <w:rFonts w:ascii="Times New Roman" w:hAnsi="Times New Roman" w:cs="Times New Roman"/>
      </w:rPr>
      <w:t>Faceb</w:t>
    </w:r>
    <w:r w:rsidR="00265741">
      <w:rPr>
        <w:rFonts w:ascii="Times New Roman" w:hAnsi="Times New Roman" w:cs="Times New Roman"/>
      </w:rPr>
      <w:t>o</w:t>
    </w:r>
    <w:r w:rsidRPr="00227F9B">
      <w:rPr>
        <w:rFonts w:ascii="Times New Roman" w:hAnsi="Times New Roman" w:cs="Times New Roman"/>
      </w:rPr>
      <w:t xml:space="preserve">ok: </w:t>
    </w:r>
    <w:proofErr w:type="spellStart"/>
    <w:r w:rsidRPr="00227F9B">
      <w:rPr>
        <w:rFonts w:ascii="Times New Roman" w:hAnsi="Times New Roman" w:cs="Times New Roman"/>
      </w:rPr>
      <w:t>Malariacsoplatformgms</w:t>
    </w:r>
    <w:proofErr w:type="spellEnd"/>
    <w:r w:rsidRPr="00227F9B">
      <w:rPr>
        <w:rFonts w:ascii="Times New Roman" w:hAnsi="Times New Roman" w:cs="Times New Roman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BEA382" w14:textId="77777777" w:rsidR="00F235A7" w:rsidRDefault="00F235A7" w:rsidP="00EA18EA">
      <w:pPr>
        <w:spacing w:after="0" w:line="240" w:lineRule="auto"/>
      </w:pPr>
      <w:r>
        <w:separator/>
      </w:r>
    </w:p>
  </w:footnote>
  <w:footnote w:type="continuationSeparator" w:id="0">
    <w:p w14:paraId="3BFFC2D0" w14:textId="77777777" w:rsidR="00F235A7" w:rsidRDefault="00F235A7" w:rsidP="00EA18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7F83D1" w14:textId="77777777" w:rsidR="00EA18EA" w:rsidRDefault="00EA18E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604797B" wp14:editId="04B5458B">
          <wp:simplePos x="0" y="0"/>
          <wp:positionH relativeFrom="column">
            <wp:posOffset>4540989</wp:posOffset>
          </wp:positionH>
          <wp:positionV relativeFrom="paragraph">
            <wp:posOffset>-382248</wp:posOffset>
          </wp:positionV>
          <wp:extent cx="1908233" cy="73152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688" t="47099" r="63949" b="30836"/>
                  <a:stretch/>
                </pic:blipFill>
                <pic:spPr bwMode="auto">
                  <a:xfrm>
                    <a:off x="0" y="0"/>
                    <a:ext cx="1908233" cy="7315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853308"/>
    <w:multiLevelType w:val="hybridMultilevel"/>
    <w:tmpl w:val="06A2B9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6724DA"/>
    <w:multiLevelType w:val="hybridMultilevel"/>
    <w:tmpl w:val="F7169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jCzsLCwtDSzMDZR0lEKTi0uzszPAymwrAUAvU1SXSwAAAA="/>
  </w:docVars>
  <w:rsids>
    <w:rsidRoot w:val="00D8205C"/>
    <w:rsid w:val="00033306"/>
    <w:rsid w:val="0004224B"/>
    <w:rsid w:val="0005762F"/>
    <w:rsid w:val="00132DD8"/>
    <w:rsid w:val="00265741"/>
    <w:rsid w:val="002B674A"/>
    <w:rsid w:val="00362773"/>
    <w:rsid w:val="003E52B4"/>
    <w:rsid w:val="00400EA3"/>
    <w:rsid w:val="0042553F"/>
    <w:rsid w:val="004D00CA"/>
    <w:rsid w:val="004F4C75"/>
    <w:rsid w:val="00531E13"/>
    <w:rsid w:val="00587D44"/>
    <w:rsid w:val="0063375D"/>
    <w:rsid w:val="006F618C"/>
    <w:rsid w:val="007454FA"/>
    <w:rsid w:val="00832779"/>
    <w:rsid w:val="009171F4"/>
    <w:rsid w:val="009A2ACE"/>
    <w:rsid w:val="00A02611"/>
    <w:rsid w:val="00A500DE"/>
    <w:rsid w:val="00A74DB3"/>
    <w:rsid w:val="00AA2FF3"/>
    <w:rsid w:val="00AC4B3D"/>
    <w:rsid w:val="00AD39AA"/>
    <w:rsid w:val="00AD726D"/>
    <w:rsid w:val="00B25AFF"/>
    <w:rsid w:val="00BA7AF2"/>
    <w:rsid w:val="00C9268D"/>
    <w:rsid w:val="00CD1F3F"/>
    <w:rsid w:val="00D63190"/>
    <w:rsid w:val="00D8205C"/>
    <w:rsid w:val="00E51760"/>
    <w:rsid w:val="00E5351A"/>
    <w:rsid w:val="00E843FF"/>
    <w:rsid w:val="00EA010E"/>
    <w:rsid w:val="00EA18EA"/>
    <w:rsid w:val="00F178C7"/>
    <w:rsid w:val="00F235A7"/>
    <w:rsid w:val="00F302D3"/>
    <w:rsid w:val="00F57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;"/>
  <w14:docId w14:val="72F60B62"/>
  <w15:chartTrackingRefBased/>
  <w15:docId w15:val="{6E93195A-165E-4226-A3F2-D581B94E1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205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A18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18EA"/>
  </w:style>
  <w:style w:type="paragraph" w:styleId="Footer">
    <w:name w:val="footer"/>
    <w:basedOn w:val="Normal"/>
    <w:link w:val="FooterChar"/>
    <w:uiPriority w:val="99"/>
    <w:unhideWhenUsed/>
    <w:rsid w:val="00EA18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18EA"/>
  </w:style>
  <w:style w:type="paragraph" w:styleId="ListParagraph">
    <w:name w:val="List Paragraph"/>
    <w:basedOn w:val="Normal"/>
    <w:uiPriority w:val="34"/>
    <w:qFormat/>
    <w:rsid w:val="00EA18EA"/>
    <w:pPr>
      <w:ind w:left="720"/>
      <w:contextualSpacing/>
    </w:pPr>
  </w:style>
  <w:style w:type="paragraph" w:styleId="BodyText">
    <w:name w:val="Body Text"/>
    <w:basedOn w:val="Normal"/>
    <w:link w:val="BodyTextChar"/>
    <w:rsid w:val="00362773"/>
    <w:pPr>
      <w:autoSpaceDE w:val="0"/>
      <w:autoSpaceDN w:val="0"/>
      <w:spacing w:after="0" w:line="240" w:lineRule="auto"/>
      <w:jc w:val="both"/>
    </w:pPr>
    <w:rPr>
      <w:rFonts w:ascii="Arial" w:eastAsia="Times New Roman" w:hAnsi="Arial" w:cs="Arial"/>
      <w:sz w:val="18"/>
      <w:szCs w:val="18"/>
      <w:lang w:bidi="ar-SA"/>
    </w:rPr>
  </w:style>
  <w:style w:type="character" w:customStyle="1" w:styleId="BodyTextChar">
    <w:name w:val="Body Text Char"/>
    <w:basedOn w:val="DefaultParagraphFont"/>
    <w:link w:val="BodyText"/>
    <w:rsid w:val="00362773"/>
    <w:rPr>
      <w:rFonts w:ascii="Arial" w:eastAsia="Times New Roman" w:hAnsi="Arial" w:cs="Arial"/>
      <w:sz w:val="18"/>
      <w:szCs w:val="18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02D3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02D3"/>
    <w:rPr>
      <w:rFonts w:ascii="Segoe UI" w:hAnsi="Segoe UI" w:cs="Angsana New"/>
      <w:sz w:val="18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AD39A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AD39AA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NormalWeb">
    <w:name w:val="Normal (Web)"/>
    <w:basedOn w:val="Normal"/>
    <w:uiPriority w:val="99"/>
    <w:unhideWhenUsed/>
    <w:rsid w:val="00E51760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basedOn w:val="DefaultParagraphFont"/>
    <w:uiPriority w:val="22"/>
    <w:qFormat/>
    <w:rsid w:val="00E5176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5176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A2A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2ACE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2ACE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2A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2ACE"/>
    <w:rPr>
      <w:b/>
      <w:bCs/>
      <w:sz w:val="20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chels@arcrelief.org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hreeharia@arcrelief.org" TargetMode="External"/><Relationship Id="rId12" Type="http://schemas.openxmlformats.org/officeDocument/2006/relationships/hyperlink" Target="mailto:Smaysac.pfd@online.com.kh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aopha.association@gmail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oanhkhuat@scdi.org.v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listair@raksthai.org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malariafreemekong.org/" TargetMode="External"/><Relationship Id="rId1" Type="http://schemas.openxmlformats.org/officeDocument/2006/relationships/hyperlink" Target="mailto:info@malariafreemekong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457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as Intharabut</dc:creator>
  <cp:keywords/>
  <dc:description/>
  <cp:lastModifiedBy>Shreehari Acharya</cp:lastModifiedBy>
  <cp:revision>11</cp:revision>
  <dcterms:created xsi:type="dcterms:W3CDTF">2019-06-11T03:04:00Z</dcterms:created>
  <dcterms:modified xsi:type="dcterms:W3CDTF">2019-06-11T10:45:00Z</dcterms:modified>
</cp:coreProperties>
</file>